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CEC28" w14:textId="50AA9573" w:rsidR="00306AA4" w:rsidRDefault="002F2DC4" w:rsidP="001D2FAA">
      <w:pPr>
        <w:jc w:val="center"/>
      </w:pPr>
      <w:r>
        <w:t>Notes</w:t>
      </w:r>
    </w:p>
    <w:p w14:paraId="3B3437E4" w14:textId="1AC1594F" w:rsidR="002F2DC4" w:rsidRDefault="005D735C" w:rsidP="002F2DC4">
      <w:pPr>
        <w:pStyle w:val="ListParagraph"/>
        <w:numPr>
          <w:ilvl w:val="0"/>
          <w:numId w:val="1"/>
        </w:numPr>
      </w:pPr>
      <w:r>
        <w:t>SDLC</w:t>
      </w:r>
    </w:p>
    <w:p w14:paraId="068BE6F9" w14:textId="291EBDD5" w:rsidR="001D2FAA" w:rsidRDefault="001D2FAA" w:rsidP="001D2FAA">
      <w:pPr>
        <w:pStyle w:val="ListParagraph"/>
        <w:numPr>
          <w:ilvl w:val="1"/>
          <w:numId w:val="1"/>
        </w:numPr>
      </w:pPr>
      <w:r>
        <w:t>Properties</w:t>
      </w:r>
    </w:p>
    <w:p w14:paraId="1B656E85" w14:textId="561952FF" w:rsidR="00E92AB2" w:rsidRDefault="00E92AB2" w:rsidP="00E92AB2">
      <w:pPr>
        <w:pStyle w:val="ListParagraph"/>
        <w:numPr>
          <w:ilvl w:val="2"/>
          <w:numId w:val="1"/>
        </w:numPr>
      </w:pPr>
      <w:r>
        <w:t>Waterfall Model</w:t>
      </w:r>
      <w:r w:rsidR="00802257">
        <w:t xml:space="preserve"> = breaks down the project into phases that cannot be progressed until each phase is successfully completed</w:t>
      </w:r>
    </w:p>
    <w:p w14:paraId="2491D8C1" w14:textId="083462E1" w:rsidR="00802257" w:rsidRDefault="00802257" w:rsidP="00802257">
      <w:pPr>
        <w:pStyle w:val="ListParagraph"/>
        <w:numPr>
          <w:ilvl w:val="3"/>
          <w:numId w:val="1"/>
        </w:numPr>
      </w:pPr>
      <w:r>
        <w:t>Requires a lot of meetings, documentation, etc, because there cannot be any movements backwards.</w:t>
      </w:r>
    </w:p>
    <w:p w14:paraId="5CC2091C" w14:textId="502FEE92" w:rsidR="00AF6E41" w:rsidRDefault="00AF6E41" w:rsidP="00802257">
      <w:pPr>
        <w:pStyle w:val="ListParagraph"/>
        <w:numPr>
          <w:ilvl w:val="3"/>
          <w:numId w:val="1"/>
        </w:numPr>
      </w:pPr>
      <w:r>
        <w:t xml:space="preserve">Inflexible and very non-iterative, </w:t>
      </w:r>
      <w:r w:rsidR="00C8004E">
        <w:t>usually too stringent</w:t>
      </w:r>
    </w:p>
    <w:p w14:paraId="1CA5037D" w14:textId="435D3023" w:rsidR="00E92AB2" w:rsidRDefault="00E92AB2" w:rsidP="00E92AB2">
      <w:pPr>
        <w:pStyle w:val="ListParagraph"/>
        <w:numPr>
          <w:ilvl w:val="2"/>
          <w:numId w:val="1"/>
        </w:numPr>
      </w:pPr>
      <w:r>
        <w:t>Spiral</w:t>
      </w:r>
      <w:r w:rsidR="00C8004E">
        <w:t xml:space="preserve"> = Mini waterfalls that iterate upon the waterfall</w:t>
      </w:r>
    </w:p>
    <w:p w14:paraId="690C74C5" w14:textId="37240DB5" w:rsidR="003D044B" w:rsidRDefault="003D044B" w:rsidP="003D044B">
      <w:pPr>
        <w:pStyle w:val="ListParagraph"/>
        <w:numPr>
          <w:ilvl w:val="3"/>
          <w:numId w:val="1"/>
        </w:numPr>
      </w:pPr>
      <w:r>
        <w:t>Each loop is called a phase</w:t>
      </w:r>
      <w:r w:rsidR="005620AD">
        <w:t xml:space="preserve"> and each phase has its own quadrants</w:t>
      </w:r>
    </w:p>
    <w:p w14:paraId="7D2EA3C1" w14:textId="326CF20E" w:rsidR="00105940" w:rsidRDefault="00105940" w:rsidP="003D044B">
      <w:pPr>
        <w:pStyle w:val="ListParagraph"/>
        <w:numPr>
          <w:ilvl w:val="3"/>
          <w:numId w:val="1"/>
        </w:numPr>
      </w:pPr>
      <w:r>
        <w:t>Flexible, great for large projects, customer satisfaction from tangibles each spiral</w:t>
      </w:r>
    </w:p>
    <w:p w14:paraId="160774B1" w14:textId="55B1A8D6" w:rsidR="00105940" w:rsidRDefault="00311095" w:rsidP="003D044B">
      <w:pPr>
        <w:pStyle w:val="ListParagraph"/>
        <w:numPr>
          <w:ilvl w:val="3"/>
          <w:numId w:val="1"/>
        </w:numPr>
      </w:pPr>
      <w:r>
        <w:t>Complexity, expensive, a completed project has unknown number of cycles</w:t>
      </w:r>
    </w:p>
    <w:p w14:paraId="2FEF5A62" w14:textId="71FA1DFF" w:rsidR="00E92AB2" w:rsidRDefault="00E92AB2" w:rsidP="00E92AB2">
      <w:pPr>
        <w:pStyle w:val="ListParagraph"/>
        <w:numPr>
          <w:ilvl w:val="2"/>
          <w:numId w:val="1"/>
        </w:numPr>
      </w:pPr>
      <w:r>
        <w:t>Iterative</w:t>
      </w:r>
      <w:r w:rsidR="003D044B">
        <w:t xml:space="preserve"> = </w:t>
      </w:r>
      <w:r w:rsidR="00D93D2C">
        <w:t>small iterative dev cycles</w:t>
      </w:r>
      <w:r w:rsidR="00FB5C81">
        <w:t>, which allows learning from each previous stage</w:t>
      </w:r>
    </w:p>
    <w:p w14:paraId="2E88C052" w14:textId="24A5BB0D" w:rsidR="00E92AB2" w:rsidRDefault="00E92AB2" w:rsidP="00E92AB2">
      <w:pPr>
        <w:pStyle w:val="ListParagraph"/>
        <w:numPr>
          <w:ilvl w:val="2"/>
          <w:numId w:val="1"/>
        </w:numPr>
      </w:pPr>
      <w:r>
        <w:t>V</w:t>
      </w:r>
      <w:r w:rsidR="00802257">
        <w:t xml:space="preserve"> </w:t>
      </w:r>
      <w:r w:rsidR="00450574">
        <w:t xml:space="preserve">= </w:t>
      </w:r>
    </w:p>
    <w:p w14:paraId="7BE9EE76" w14:textId="41B49432" w:rsidR="00E92AB2" w:rsidRDefault="00E92AB2" w:rsidP="00E92AB2">
      <w:pPr>
        <w:pStyle w:val="ListParagraph"/>
        <w:numPr>
          <w:ilvl w:val="2"/>
          <w:numId w:val="1"/>
        </w:numPr>
      </w:pPr>
      <w:r>
        <w:t>Big</w:t>
      </w:r>
      <w:r w:rsidR="007E5FF6">
        <w:t xml:space="preserve"> </w:t>
      </w:r>
      <w:r w:rsidR="00ED7EEA">
        <w:t>B</w:t>
      </w:r>
      <w:r>
        <w:t>ang</w:t>
      </w:r>
      <w:r w:rsidR="00450574">
        <w:t xml:space="preserve"> = </w:t>
      </w:r>
    </w:p>
    <w:p w14:paraId="4F8C1924" w14:textId="7101F9ED" w:rsidR="00E92AB2" w:rsidRDefault="00E92AB2" w:rsidP="00E92AB2">
      <w:pPr>
        <w:pStyle w:val="ListParagraph"/>
        <w:numPr>
          <w:ilvl w:val="2"/>
          <w:numId w:val="1"/>
        </w:numPr>
      </w:pPr>
      <w:r>
        <w:t>CMMI</w:t>
      </w:r>
      <w:r w:rsidR="00450574">
        <w:t xml:space="preserve"> = </w:t>
      </w:r>
    </w:p>
    <w:p w14:paraId="56724CA9" w14:textId="40848661" w:rsidR="00E92AB2" w:rsidRDefault="00E92AB2" w:rsidP="00442A33">
      <w:pPr>
        <w:pStyle w:val="ListParagraph"/>
        <w:numPr>
          <w:ilvl w:val="2"/>
          <w:numId w:val="1"/>
        </w:numPr>
      </w:pPr>
      <w:r>
        <w:t>Agile</w:t>
      </w:r>
      <w:r w:rsidR="00450574">
        <w:t xml:space="preserve"> =</w:t>
      </w:r>
      <w:r w:rsidR="00105940">
        <w:t xml:space="preserve"> </w:t>
      </w:r>
    </w:p>
    <w:p w14:paraId="63459BE9" w14:textId="69E2752B" w:rsidR="001D2FAA" w:rsidRDefault="001D2FAA" w:rsidP="001D2FAA">
      <w:pPr>
        <w:pStyle w:val="ListParagraph"/>
        <w:numPr>
          <w:ilvl w:val="1"/>
          <w:numId w:val="1"/>
        </w:numPr>
      </w:pPr>
      <w:r>
        <w:t>Str</w:t>
      </w:r>
    </w:p>
    <w:p w14:paraId="2FB5DB4C" w14:textId="09F02C15" w:rsidR="001D2FAA" w:rsidRDefault="001D2FAA" w:rsidP="001D2FAA">
      <w:pPr>
        <w:pStyle w:val="ListParagraph"/>
        <w:numPr>
          <w:ilvl w:val="1"/>
          <w:numId w:val="1"/>
        </w:numPr>
      </w:pPr>
      <w:r>
        <w:t>Lim</w:t>
      </w:r>
    </w:p>
    <w:p w14:paraId="5BD095DC" w14:textId="2C3DBB8E" w:rsidR="005D735C" w:rsidRDefault="005D735C" w:rsidP="002F2DC4">
      <w:pPr>
        <w:pStyle w:val="ListParagraph"/>
        <w:numPr>
          <w:ilvl w:val="0"/>
          <w:numId w:val="1"/>
        </w:numPr>
      </w:pPr>
      <w:r>
        <w:t>Containerization</w:t>
      </w:r>
    </w:p>
    <w:p w14:paraId="594995CA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Properties</w:t>
      </w:r>
    </w:p>
    <w:p w14:paraId="77044D42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Str</w:t>
      </w:r>
    </w:p>
    <w:p w14:paraId="5750FEBE" w14:textId="5721BAE8" w:rsidR="00DA3783" w:rsidRDefault="00DA3783" w:rsidP="00976EFA">
      <w:pPr>
        <w:pStyle w:val="ListParagraph"/>
        <w:numPr>
          <w:ilvl w:val="1"/>
          <w:numId w:val="1"/>
        </w:numPr>
      </w:pPr>
      <w:r>
        <w:t>Lim</w:t>
      </w:r>
    </w:p>
    <w:p w14:paraId="05FEA404" w14:textId="2A426C5C" w:rsidR="005D735C" w:rsidRDefault="005D735C" w:rsidP="002F2DC4">
      <w:pPr>
        <w:pStyle w:val="ListParagraph"/>
        <w:numPr>
          <w:ilvl w:val="0"/>
          <w:numId w:val="1"/>
        </w:numPr>
      </w:pPr>
      <w:r>
        <w:t xml:space="preserve">Docker </w:t>
      </w:r>
    </w:p>
    <w:p w14:paraId="5143D0E0" w14:textId="2CABB524" w:rsidR="005D735C" w:rsidRDefault="005D735C" w:rsidP="002F2DC4">
      <w:pPr>
        <w:pStyle w:val="ListParagraph"/>
        <w:numPr>
          <w:ilvl w:val="0"/>
          <w:numId w:val="1"/>
        </w:numPr>
      </w:pPr>
      <w:r>
        <w:t>DevOps</w:t>
      </w:r>
    </w:p>
    <w:p w14:paraId="43B95C61" w14:textId="4B34ACBB" w:rsidR="005D735C" w:rsidRDefault="005D735C" w:rsidP="002F2DC4">
      <w:pPr>
        <w:pStyle w:val="ListParagraph"/>
        <w:numPr>
          <w:ilvl w:val="0"/>
          <w:numId w:val="1"/>
        </w:numPr>
      </w:pPr>
      <w:r>
        <w:t>YAML</w:t>
      </w:r>
    </w:p>
    <w:p w14:paraId="3ED35F25" w14:textId="40C2E73F" w:rsidR="005D735C" w:rsidRDefault="005D735C" w:rsidP="002F2DC4">
      <w:pPr>
        <w:pStyle w:val="ListParagraph"/>
        <w:numPr>
          <w:ilvl w:val="0"/>
          <w:numId w:val="1"/>
        </w:numPr>
      </w:pPr>
      <w:r>
        <w:t>Cloud Basics</w:t>
      </w:r>
    </w:p>
    <w:p w14:paraId="102E326F" w14:textId="77777777" w:rsidR="005D735C" w:rsidRDefault="005D735C" w:rsidP="002F2DC4">
      <w:pPr>
        <w:pStyle w:val="ListParagraph"/>
        <w:numPr>
          <w:ilvl w:val="0"/>
          <w:numId w:val="1"/>
        </w:numPr>
      </w:pPr>
    </w:p>
    <w:sectPr w:rsidR="005D7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31148"/>
    <w:multiLevelType w:val="hybridMultilevel"/>
    <w:tmpl w:val="504CF9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7I0MbcwMLGwtLBU0lEKTi0uzszPAykwrgUA7tY/kiwAAAA="/>
  </w:docVars>
  <w:rsids>
    <w:rsidRoot w:val="00115A34"/>
    <w:rsid w:val="000F0752"/>
    <w:rsid w:val="00105940"/>
    <w:rsid w:val="00115A34"/>
    <w:rsid w:val="001D2FAA"/>
    <w:rsid w:val="002F2DC4"/>
    <w:rsid w:val="00306AA4"/>
    <w:rsid w:val="00311095"/>
    <w:rsid w:val="00356CB8"/>
    <w:rsid w:val="003D044B"/>
    <w:rsid w:val="00410FD9"/>
    <w:rsid w:val="00442A33"/>
    <w:rsid w:val="00450574"/>
    <w:rsid w:val="005620AD"/>
    <w:rsid w:val="005D735C"/>
    <w:rsid w:val="007E5FF6"/>
    <w:rsid w:val="00802257"/>
    <w:rsid w:val="00976EFA"/>
    <w:rsid w:val="00AF6E41"/>
    <w:rsid w:val="00C8004E"/>
    <w:rsid w:val="00D93D2C"/>
    <w:rsid w:val="00DA3783"/>
    <w:rsid w:val="00E163E7"/>
    <w:rsid w:val="00E92AB2"/>
    <w:rsid w:val="00ED7EEA"/>
    <w:rsid w:val="00FB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8B0F7"/>
  <w15:chartTrackingRefBased/>
  <w15:docId w15:val="{41BB06FA-9347-4997-B653-9A199B5EA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3</cp:revision>
  <dcterms:created xsi:type="dcterms:W3CDTF">2021-06-22T13:59:00Z</dcterms:created>
  <dcterms:modified xsi:type="dcterms:W3CDTF">2021-06-22T14:00:00Z</dcterms:modified>
</cp:coreProperties>
</file>